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lex Muscarell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lex</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uscarell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91 Westbourne Lane buffalo grove 60089</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nelliehansen@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01560550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ack</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19/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Isl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11/2021</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8/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